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4C7B31AC"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027A4" w:rsidRPr="003027A4">
        <w:rPr>
          <w:noProof/>
        </w:rPr>
        <w:t>1</w:t>
      </w:r>
      <w:r w:rsidR="003110C3">
        <w:rPr>
          <w:noProof/>
        </w:rPr>
        <w:t>3</w:t>
      </w:r>
      <w:r w:rsidR="003027A4" w:rsidRPr="003027A4">
        <w:rPr>
          <w:noProof/>
        </w:rPr>
        <w:t>th International Defense and Homeland Security Simulation Workshop</w:t>
      </w:r>
    </w:p>
    <w:p w14:paraId="4E830C24" w14:textId="0C0F8F48" w:rsidR="005C066F" w:rsidRDefault="00000000"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3110C3">
        <w:t>20</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BodyText"/>
        <w:spacing w:before="1"/>
        <w:rPr>
          <w:sz w:val="23"/>
        </w:rPr>
      </w:pPr>
    </w:p>
    <w:p w14:paraId="36B71D61" w14:textId="13ACD80C" w:rsidR="00246FB3" w:rsidRPr="00E93028" w:rsidRDefault="003027A4" w:rsidP="00E93028">
      <w:pPr>
        <w:pStyle w:val="I3M-CopyrightHeading"/>
      </w:pPr>
      <w:r w:rsidRPr="003027A4">
        <w:t>2724-0363</w:t>
      </w:r>
      <w:r w:rsidR="007676E3">
        <w:t xml:space="preserve"> </w:t>
      </w:r>
      <w:r w:rsidR="001E14FD" w:rsidRPr="00246FB3">
        <w:t>© 202</w:t>
      </w:r>
      <w:r w:rsidR="003110C3">
        <w:t>3</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000000"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BodyText"/>
        <w:rPr>
          <w:sz w:val="20"/>
        </w:rPr>
      </w:pPr>
    </w:p>
    <w:p w14:paraId="29CC0A03" w14:textId="77777777" w:rsidR="005C066F" w:rsidRDefault="005C066F">
      <w:pPr>
        <w:pStyle w:val="BodyText"/>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000000"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BodyText"/>
        <w:rPr>
          <w:sz w:val="20"/>
        </w:rPr>
      </w:pPr>
    </w:p>
    <w:p w14:paraId="238A81FA" w14:textId="77777777" w:rsidR="005C066F" w:rsidRDefault="005C066F">
      <w:pPr>
        <w:pStyle w:val="BodyText"/>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Hyperlink"/>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TableGrid"/>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000000"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Hyperlink"/>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6DD6" w14:textId="77777777" w:rsidR="00702D11" w:rsidRDefault="00702D11" w:rsidP="00246FB3">
      <w:r>
        <w:separator/>
      </w:r>
    </w:p>
  </w:endnote>
  <w:endnote w:type="continuationSeparator" w:id="0">
    <w:p w14:paraId="18FAD119" w14:textId="77777777" w:rsidR="00702D11" w:rsidRDefault="00702D11"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6666F" w14:textId="77777777" w:rsidR="003110C3" w:rsidRDefault="003110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D635" w14:textId="77777777" w:rsidR="003110C3" w:rsidRDefault="003110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BodyText"/>
    </w:pPr>
    <w:r>
      <w:t xml:space="preserve">   </w:t>
    </w:r>
    <w:r w:rsidR="00000000">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5CBBAABA"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3110C3">
      <w:t>3</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DC00" w14:textId="77777777" w:rsidR="00702D11" w:rsidRDefault="00702D11" w:rsidP="00246FB3">
      <w:r>
        <w:separator/>
      </w:r>
    </w:p>
  </w:footnote>
  <w:footnote w:type="continuationSeparator" w:id="0">
    <w:p w14:paraId="302EC41B" w14:textId="77777777" w:rsidR="00702D11" w:rsidRDefault="00702D11"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3F403598" w:rsidR="001E14FD" w:rsidRPr="001A16CC" w:rsidRDefault="00000000"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027A4" w:rsidRPr="003027A4">
      <w:t>1</w:t>
    </w:r>
    <w:r w:rsidR="003110C3">
      <w:t>3</w:t>
    </w:r>
    <w:r w:rsidR="003027A4" w:rsidRPr="003110C3">
      <w:rPr>
        <w:vertAlign w:val="superscript"/>
      </w:rPr>
      <w:t>th</w:t>
    </w:r>
    <w:r w:rsidR="003027A4" w:rsidRPr="003027A4">
      <w:t xml:space="preserve"> International Defense and Homeland Security Simulation Workshop</w:t>
    </w:r>
    <w:r w:rsidR="001E14FD" w:rsidRPr="001A16CC">
      <w:t xml:space="preserve">, </w:t>
    </w:r>
    <w:r w:rsidR="003027A4">
      <w:t>DHSS</w:t>
    </w:r>
    <w:r w:rsidR="001E14FD" w:rsidRPr="001A16CC">
      <w:t xml:space="preserve"> 202</w:t>
    </w:r>
    <w:r w:rsidR="003110C3">
      <w:t>3</w:t>
    </w:r>
  </w:p>
  <w:p w14:paraId="1B912AA3" w14:textId="77777777" w:rsidR="001E14FD" w:rsidRDefault="001E14FD" w:rsidP="00F768FC">
    <w:pPr>
      <w:pStyle w:val="BodyText"/>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000000"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BodyText"/>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59EC" w14:textId="77777777" w:rsidR="003110C3" w:rsidRDefault="00311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958267525">
    <w:abstractNumId w:val="1"/>
  </w:num>
  <w:num w:numId="2" w16cid:durableId="622467663">
    <w:abstractNumId w:val="3"/>
  </w:num>
  <w:num w:numId="3" w16cid:durableId="1200124879">
    <w:abstractNumId w:val="0"/>
  </w:num>
  <w:num w:numId="4" w16cid:durableId="2053335359">
    <w:abstractNumId w:val="2"/>
  </w:num>
  <w:num w:numId="5" w16cid:durableId="33032884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0tDSxNDE2sjBW0lEKTi0uzszPAykwqgUAaLSM+ywAAAA="/>
  </w:docVars>
  <w:rsids>
    <w:rsidRoot w:val="005C066F"/>
    <w:rsid w:val="00001458"/>
    <w:rsid w:val="00102357"/>
    <w:rsid w:val="00117EF0"/>
    <w:rsid w:val="00134711"/>
    <w:rsid w:val="0013474E"/>
    <w:rsid w:val="001A16CC"/>
    <w:rsid w:val="001A55DE"/>
    <w:rsid w:val="001B6B82"/>
    <w:rsid w:val="001E14FD"/>
    <w:rsid w:val="002400E1"/>
    <w:rsid w:val="00246FB3"/>
    <w:rsid w:val="00275C75"/>
    <w:rsid w:val="002A0457"/>
    <w:rsid w:val="003027A4"/>
    <w:rsid w:val="003110C3"/>
    <w:rsid w:val="00317FA0"/>
    <w:rsid w:val="003C397E"/>
    <w:rsid w:val="003E18D7"/>
    <w:rsid w:val="00407369"/>
    <w:rsid w:val="00423362"/>
    <w:rsid w:val="004C74F3"/>
    <w:rsid w:val="004D038A"/>
    <w:rsid w:val="00515A2A"/>
    <w:rsid w:val="00554A66"/>
    <w:rsid w:val="00555161"/>
    <w:rsid w:val="005A0982"/>
    <w:rsid w:val="005C066F"/>
    <w:rsid w:val="005D43F1"/>
    <w:rsid w:val="006233C6"/>
    <w:rsid w:val="00680238"/>
    <w:rsid w:val="00690F61"/>
    <w:rsid w:val="006B79AE"/>
    <w:rsid w:val="00702D11"/>
    <w:rsid w:val="00711EE7"/>
    <w:rsid w:val="0073026B"/>
    <w:rsid w:val="00747176"/>
    <w:rsid w:val="007676E3"/>
    <w:rsid w:val="00792A36"/>
    <w:rsid w:val="007B1E3C"/>
    <w:rsid w:val="007E1732"/>
    <w:rsid w:val="007E2B1D"/>
    <w:rsid w:val="007E4635"/>
    <w:rsid w:val="008636A2"/>
    <w:rsid w:val="00881B35"/>
    <w:rsid w:val="00882850"/>
    <w:rsid w:val="00883171"/>
    <w:rsid w:val="00884939"/>
    <w:rsid w:val="008966F2"/>
    <w:rsid w:val="008E0A20"/>
    <w:rsid w:val="00901A11"/>
    <w:rsid w:val="00964FE6"/>
    <w:rsid w:val="00972D98"/>
    <w:rsid w:val="009C20B8"/>
    <w:rsid w:val="009E74A2"/>
    <w:rsid w:val="00A34CFA"/>
    <w:rsid w:val="00A67517"/>
    <w:rsid w:val="00A87E95"/>
    <w:rsid w:val="00AB572D"/>
    <w:rsid w:val="00AB706C"/>
    <w:rsid w:val="00AB7B3C"/>
    <w:rsid w:val="00AD3806"/>
    <w:rsid w:val="00B07393"/>
    <w:rsid w:val="00B11CDE"/>
    <w:rsid w:val="00B2473A"/>
    <w:rsid w:val="00B613BA"/>
    <w:rsid w:val="00BC7F96"/>
    <w:rsid w:val="00BD2F2B"/>
    <w:rsid w:val="00BD7A80"/>
    <w:rsid w:val="00CC0D59"/>
    <w:rsid w:val="00D050FE"/>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erriweather" w:eastAsia="Merriweather" w:hAnsi="Merriweather" w:cs="Merriweather"/>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DefaultParagraphFont"/>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basedOn w:val="DefaultParagraphFont"/>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Heading1Char"/>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basedOn w:val="DefaultParagraphFont"/>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basedOn w:val="DefaultParagraphFont"/>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basedOn w:val="DefaultParagraphFont"/>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basedOn w:val="DefaultParagraphFon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basedOn w:val="DefaultParagraphFont"/>
    <w:uiPriority w:val="99"/>
    <w:unhideWhenUsed/>
    <w:rsid w:val="00317FA0"/>
    <w:rPr>
      <w:color w:val="0000FF" w:themeColor="hyperlink"/>
      <w:u w:val="single"/>
    </w:rPr>
  </w:style>
  <w:style w:type="character" w:styleId="UnresolvedMention">
    <w:name w:val="Unresolved Mention"/>
    <w:basedOn w:val="DefaultParagraphFont"/>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basedOn w:val="DefaultParagraphFont"/>
    <w:link w:val="Heading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5</Words>
  <Characters>9780</Characters>
  <Application>Microsoft Office Word</Application>
  <DocSecurity>0</DocSecurity>
  <Lines>81</Lines>
  <Paragraphs>22</Paragraphs>
  <ScaleCrop>false</ScaleCrop>
  <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3-01-16T11:33:00Z</dcterms:modified>
</cp:coreProperties>
</file>